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ซ้อมงาน</w:t>
      </w:r>
      <w:r>
        <w:t xml:space="preserve"> </w:t>
      </w:r>
      <w:r>
        <w:t xml:space="preserve">NECTEC</w:t>
      </w:r>
      <w:r>
        <w:t xml:space="preserve"> </w:t>
      </w:r>
      <w:r>
        <w:t xml:space="preserve">Webinar</w:t>
      </w:r>
      <w:r>
        <w:t xml:space="preserve"> </w:t>
      </w:r>
      <w:r>
        <w:t xml:space="preserve">เรื่อง</w:t>
      </w:r>
      <w:r>
        <w:t xml:space="preserve"> </w:t>
      </w:r>
      <w:r>
        <w:t xml:space="preserve">“</w:t>
      </w:r>
      <w:r>
        <w:t xml:space="preserve">เทคโนโลยีการเฝ้าระวังสถานการณ์ทางระบาดวิทยาของโรคติดต่ออย่างบูรณาการ</w:t>
      </w:r>
      <w:r>
        <w:t xml:space="preserve">”</w:t>
      </w:r>
    </w:p>
    <w:p>
      <w:pPr>
        <w:pStyle w:val="Date"/>
      </w:pPr>
      <w:r>
        <w:t xml:space="preserve">วันอังคารที่</w:t>
      </w:r>
      <w:r>
        <w:t xml:space="preserve"> </w:t>
      </w:r>
      <w:r>
        <w:t xml:space="preserve">29</w:t>
      </w:r>
      <w:r>
        <w:t xml:space="preserve"> </w:t>
      </w:r>
      <w:r>
        <w:t xml:space="preserve">กันยายน</w:t>
      </w:r>
      <w:r>
        <w:t xml:space="preserve"> </w:t>
      </w:r>
      <w:r>
        <w:t xml:space="preserve">2563</w:t>
      </w:r>
      <w:r>
        <w:t xml:space="preserve"> </w:t>
      </w:r>
      <w:r>
        <w:t xml:space="preserve">เวลา</w:t>
      </w:r>
      <w:r>
        <w:t xml:space="preserve"> </w:t>
      </w:r>
      <w:r>
        <w:t xml:space="preserve">14.2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ผมขออนุญาตแนะนำผู้ถาวร ท่านเป็นผู้อำนวยการศูนย์สารสนเทศกระทรวงสาธารณสุข สวัสดีครับคุณหมอครับ ท่านที่ 2 ดร.นัยนา สหเวชชภัณฑ์ ท่านเป็นนักวิจัยอยู่กลุ่มวิจัยวิทยาการ และการวิเคราะห์ข้อมูล NECTEC สวทช. นะครับ ด็อกเตอร์ นัยนา ท่านที่ 3 ครับ ขอแนะนำท่านให้แก่ทุกท่านได้รู้จักกับ ดร.อนันต์ลดา โชติมงคล ท่านเป็นนักวิจัย ศูนย์วิจัยเทคโนโลยีสิ่งอำนวยความสะดวกและเครื่องมือแพทย์ จาก สวทช. สวัสดีครับ และเป็นพิเศษในวันนี้นะครับผม มีพิธีกรร่วมดำเนินรายการกับผมหนึ่งท่านนะครับ อันนี้พิเศษจริง ๆ ขออนุญาตได้แนะนำให้ท่านรู้จักกับคุณกิตติ AI ครับ</w:t>
      </w:r>
    </w:p>
    <w:p>
      <w:pPr>
        <w:pStyle w:val="BodyText"/>
      </w:pPr>
      <w:r>
        <w:t xml:space="preserve">(คุณกิตติ AI) ขอขอบคุณทาง NECTEC ที่เชิญผมมาร่วมรายการ แต่เนื่องจากวันนี้ผมติดภารกิจจึงส่งกิตติ AI มาร่วมรายการครับ</w:t>
      </w:r>
    </w:p>
    <w:p>
      <w:pPr>
        <w:pStyle w:val="BodyText"/>
      </w:pPr>
      <w:r>
        <w:t xml:space="preserve">(พิธีกร) สวัสดีครับ ครับ ก็จะดำเนินรายการไปนะครับ ซึ่งตอนท้ายเองในสคริปท์ จ๊ะจ๋าส่งอันนั้นนะ จะต้องมี อาร์มอาจจะต้อง อาร์มนั่งประชุมกับท่านก็ได้ วันนี้ท่านสามารถรับฟังได้ 3 ช่องทางนะครับ ช่องทางแรก ผ่าน NECTEC Facebook ช่องทางที่ 2 NECTEC Channel แล้วก็สำหรับท่านที่ต้องการล่ามภาษามือเป็นผู้บกพร่องทางการพูดนะครับ ท่านสามารถที่จะอ่าน Closed Caption ผ่านทาง Facebook ของ A-MED นะครับ มันก็จะมีชื่อศูนย์นะครับ ว่าขอบคุณใครบ้าง สมมติว่าอาร์มตั้งคำถามไป ครับก็ได้รับฟังความเห็นจากทั้ง 3 ท่านแล้ว ตอนนี้ทางคุณกิตติ สิงหาปัด อยากจะแชร์กับผมไหมครับ ช่วงนี้ครับ</w:t>
      </w:r>
    </w:p>
    <w:p>
      <w:pPr>
        <w:pStyle w:val="BodyText"/>
      </w:pPr>
      <w:r>
        <w:t xml:space="preserve">(กิตติ AI) วันนี้มีคำถามจากผู้ชมทางบ้าน และ Facebook ด้วยระยะเวลาจำกัด ผมขออนุญาตหยิบยกคำถามน่าสนใจและเป็นประโยชน์นะครับ เชิญครับ คำถามแรกครับ ของคุณกิตติ ครับ ว่า Application อยากถามความเห็นคุณหมอและวิทยากรทุกท่านว่าในอนาคตหากเกิดติดต่อโรคร้ายแรงขึ้น ไทยจะมีเทคโนโลยีที่จะสามารถจัดการสถานการณ์ในแอปฯ เดียวได้หรือไม่ครับ ในแอปพลิเคชันเดียวได้หรือไม่ ประมาณนี้นะครับ แล้วพอในช่วงจบ ช่วงท้ายนะครับ อาร์มก็จะกล่าวลา ก็ในช่วงท้ายก็ขอขอบคุณคุณ กิตติ AI ก่อนนะครับ กิตติมีคำจบลาไหม โอ.เค. เดี๋ยวตอนท้ายนี่ ก็จะให้แต่ละได้กล่าวลา อาร์มก็ส่งกิตติก่อน แล้วค่อยส่งผู้คนในห้องชมนะครับ คิวประมาณนี้ครับ อาร์มอยากจะลองไหม มีไหม อาร์มรีบหรือเปล่า ใครส่งลิงก์ Google ให้พี่อาร์มหน่อยก็ได้ เดีประชุมหลายอันเยอะ มันอยู่ใน Google Sheet ไม่มี ๆ web team ไม่มี จ๊ะจ๋าส่งให้พี่อาร์มทาง Web Team หรอ จ๊ะจ๋าส่งให้ทาง Facebook ของออมนี่ มันจะชัดบ้าง ไม่ชัดบ้าง ภาษา ลองไล่บทกิตติใหม่ทั้งหมดสิ ลองเปิดเสียงกิตติใหม่ทั้งหมด ต้องทำใหม่ ทำใหม่ คือ พี่ต้องพิมพ์ใหม่ใช่ไหม โอ.เค.</w:t>
      </w:r>
    </w:p>
    <w:p>
      <w:pPr>
        <w:pStyle w:val="BodyText"/>
      </w:pPr>
      <w:r>
        <w:t xml:space="preserve">[เสียงดนตรี] มันต้องใส่ชื่อพิธีกงพิธีกรไหม พิมพ์มา ชื่อวิทยากรทั้งหมดมา ได้ ๆ เดี๋ยวพี่จะเพิ่มทุกคนให้ สคลิปต์คร่าว ๆ ครับ ครับ ได้ค่ะ กำหนดการอันล่าสุด ได้ค่ะ กำหนดการอันล่าสุด พรินต์มาเลย พรินต์มาแล้วเอามาให้พี่หน่อย พี่ไม่ได้พรินต์มาให้อาร์ม อาร์ม นั่ง วันนี้ที่จะไปกับครับ เดี๋ยวพี่จะไปใส่ชื่อ หรือไม่ต้องแล้ว โอ.เค. ค่ะ ครับ ลองนั่งดูอีกรอบนะ โอ.เค. ครับ ผมจะลองซ้อมกับน้องอาร์มอีกรอบหนึ่งนะครับ ลองดูนะครับ อาร์มนั่งเสร็จนะครับ แล้วก็จะมี ดร.ปรัชญา มีคุณหมอยงเจือ มีอาจารย์ นัยนา อาจารย์มอสนะครับ ขออนุญาตลองซ้อมดูอีกรอบนะครับ มันมีปัญหาหนึ่งผมกงวลคือเรื่องเสียง พรุ่งนี้อย่างไร 9.00 น. เช้า ผมจัผมขออนุญาตแก้ปัญหาตรงนี้ จาก Notebook จะแก้ปัญหา โดยถ้ามันไม่มีตัวแยกมาก็ตัด Pick เสียงเอา ส่วนของ AI จะเปลี่ยนสายใหม่ เริ่มพิธรการนะครับ กล้องนะครับ ก็จะจับมาที่พิธีกรนะครับ มันจะมีอันนี้ ผมคิดว่าโดยประสบการณ์ช่างภาพ ก็จะมีภาพกว้าง ภาพแคบนะครับ ก็จะไล่ไป โอ.เค. นะครับ ครับ สมมติว่าเริ่ม อาร์มก็จะดูคิว คนก็จะกำกับคิว ผมจะยืนอยู่ข้างหลัง ผมจะให้คิว อาร์มก็เริ่มเลยนะครับ สบาย ๆ พูดคุยธรรมดา สถานการณ์เทคนิคมันเป็นอย่างไร ก็ค่อย ๆ แก้ไปนะครับ ท่านผู้ฟังทุกท่าน ทั้งในห้องสัมมนาในนี้ และทางบ้านนะครับ ขอเชิญทุกท่านนะครับร่วมแลกเปลี่ยนประสบการณ์นะครับ วันนี้เรามีหัวข้อเสวนาที่น่าสนใจทีเดียว COVID-19 ด้วยเทคโนโลยี หัวข้อสัมมนาในวันนี้นะครับ เป็นในรูปแบบ New Normal หรือ Online Series นะครับ ท่านจะได้ร่วมกันเสวนากัน ในเรื่องเทคโนโลยีเพื่อการเฝ้าระวังทางระบาดวิทยา โรคติดต่ออย่างบูรณาการณ์นะครับ วันนี้ท่านสามารถรับฟังได้ 3 ช่องทางนะครับ ท่านมีคำถาม ส่งคำถามผ่านทางออนไลน์ พิมพ์ Comment เข้ามาได้ ทางทีมงานก็จะมีการส่งคำถามเข้ามา ขออนุญาตแนะนำผู้ร่วมรายการทั้ง 3 ท่านในวันนี้ แล้วก็แขกรับเชิญคนพิเศษอีก 1 ท่าน จะเป็นใครท่านก็ติดตามได้ในตอนท้ายนะครับ ถือว่าเด็ดนะครับ เปิดตัวที่นี่เป็นครั้งแรกนะครับ ท่านแรกนะครับ ขอแนะนำทุกท่านได้พบกับนายแพทย์ นายแพทย์ ยงเจือ เหล่าศิริถาวร ผู้อำนวยการศูนย์สารสนเทศกรมควบคุมโรค กระทรวงสาธารณสุขศูนย์เทคโนโลยีสารสนเทศ กรมควบคุมโรค กระทรวงสาธารณสุข สวัสดีครับคุณหมอครับ ท่านที่ 2 ครับ ดร.นัยนา สหเวชชภัณฑ์ นักวิจัยกลุ่มวิจัยวิทยาการข้อมูลและการวิเคราะห์ สวทช. นะครับ สวัสดีครับ ท่านที่ 3 นะครับ ดร.อนันต์ลดา โชติมงคล นะครับ นักวิจัยศูนย์วิจัยเทคโนโลยีสิ่งอำนวยความสะดวกและเครื่องมือแพทย์ และ สวทช. สวัสดีครับอาจารย์ครับ และพิธีกรคนพิเศษวันนี้ครับ ขออนุญาตทุกท่านนะครับ ขอแนะนำให้ท่านพบกับวิทยากรท่านใหม่ของเราในวันนี้ครับ คุณกิตติ AI สวัสดีครับคุณกิตติครับ</w:t>
      </w:r>
    </w:p>
    <w:p>
      <w:pPr>
        <w:pStyle w:val="BodyText"/>
      </w:pPr>
      <w:r>
        <w:t xml:space="preserve">(คุณกิตติ AI) สวัสดีครับ ดร.อาร์มและท่านผู้มีเกียรติทุกท่าน ขอขอบคุณทาง NECTEC ที่ได้เชิญผมมาร่วมรายการ แต่เนื่องจากวันนี้ผมติดภารกิจ จึงส่งกิตติ AI มาร่วมรายการครับ เดี๋ยวพรุ่งนี้จะเปลี่ยนสาย นะครับ ฉะนั้นนะครับ คำถามก็จะมีแทรกเข้ามาเรื่อย ๆ นะครับ ช่วงอาร์มจัดรายการไปนี่ ถ้าเกิดผมมีคำถาม ผมจะยกป้ายขึ้นมาข้างหลังว่ามีคำถามช่วยนะครับ รับ-ส่ง ใช่ครับ แต่วันนั้นที่อยากจะให้อาร์มคุม แล้วผมจะมีตัวเสริมนะครับ เช่น มีคำถามจากทางบ้านไหม ผมก็จะดู ใช่ครับ ฉะนั้น การตัดสินใจทั้งหมดจะอยู่ที่อาร์ม ไม่ต้องอยู่ที่พี่ เพราะว่าเดี๋ยวมันจะงง เดี๋ยวจะรับส่งมุกทุกอย่างนะครับ จะรันทุกอย่างนะครับ อาร์มจะลองไหมครับ หรือจะลองซ้อมคิวประมาณนี้ก่อนได้ครับ ได้ครับ เชิญครับ เข้าใจ แค่ลองเฉย ๆ ไม่หมายถึง แค่ลอง วิธีการลอง ก็คือแค่ เอาละครับถึงเวลาที่เราจะรับคำถามจากทางบ้านแล้วนะครับ ไม่ทราบว่าทางบ้านมีอะไรจะถามไหมครับ คุณกิตติครับ แค่นี้เอง แล้วคุณกิตติก็พิมพ์อะไรมาก็ได้ แค่นั้นเอง อะไรอย่างนี้ แต่ไม่ต้องถึงขนาดด่าพ่อล่อแม่นะครับ ขอนิดหนึ่ง อันนี้ฮาเกิน เอาละครับ มาถึงประเด็นสำคัญของวันนี้แล้วนะครับ ก็คือการร่วมแลกเปลี่ยนประสบการณ์จากทางบ้านนะครับ ไม่ทราบว่าทางบ้านมี Comment หรืออยากจะแลกเปลี่ยนประสบการณ์ที่อยากจะแบ่งปันร่วมกันไหมครับ ขอเชิญคุณกิตติ AI อ่านได้เลยครับ พิมพ์ไม่ทัน ลำดับการนั่งนี่เป็นตามนี้เลยไหมครับ คือ เริ่มจากคุณหมอยงเจือ แล้วก็พี่นัยนา แล้วก็พี่มอส โอ.เค. สำหรับวันนี้นะครับ จะเป็นการสัมมนาในหัวข้อเฝ้าระวังสถานการณ์นะครับ วันนี้เราได้รับเกียรติอย่างมากนะครับ ท่านแรกนะครับ นายแพทย์ยงเจือ เหล่าศิริถาวร นะครับ ผู้อำนวยการศูนย์สารสนเทศกรมควบคุมโรค กระทรวงสาธารณสุข ท่านที่ 2 นะครับ เป็น ดร.นัยนา สหเวชชภัณฑ์ นักวิจัยจาก กลุ่มวิจัยวิทยาการข้อมูลและการวิเคราะห์ จาก NECTEC นะครับ และท่านสุดท้ายนะครับ ดร.อนันต์ลดา โชติมงคล นะครับ นักวิจัยจากศูนย์วิจัยเทคโนโลยีสิ่งอำนวยความสะดวกและเครื่องมือแพทย์นะครับ ทั้ง 2 ท่านนี้มาจากศูนย์เครื่องมืออิเล็กทรอนิกส์และเทคโนโลยีแห่งชาติ หรือว่า NECTEC นะครับ และในวันนี้นะครับ ถือว่าเป็นโอกาสพิเศษเราได้รับเกียรติจากพิธีกรอีกท่านหนึ่ง คือพิธีกรกิตติมศักดิ์นะครับ รายการกับเราด้วยนะครับ ก็คือคุณกิตติ AI นะครับ สวัสดีครับ คุณกิตติ AI ยังอยู่ในสายหรือเปล่าครับ ถ้าคุณกิตติ AI ไม่อยู่ คุณอัศนา แตงไทย อยู่ไหมครับ คุณอัศดา แตงไทย ดูสิ มันจะพิมพ์อะไรมา น้อง ๆ ดูไว้นะคะ เวลาเอาทีมที่รู้จักกันหมด มีความจิกค่ะ เดี๋ยวคอยดูนะ ดูสิคุณกิตติจะด่าจิกไหม</w:t>
      </w:r>
    </w:p>
    <w:p>
      <w:pPr>
        <w:pStyle w:val="BodyText"/>
      </w:pPr>
      <w:r>
        <w:t xml:space="preserve">(กิตติ AI) ไม่มีคำถามอะไรเลยครับว่าอะไร อันนี้คือเทสต์เฉย ๆ ใช่ไหม สมมติ 3 ท่านนี้ได้ Present จบแล้ว เอาล่ะครับ ถึงช่วงเวลาแห่งคำถามจากทางบ้านนะครับ ไม่ทราบว่าทางบ้านจะมีคำถามฝากคุณกิตติ AI มาหรือเปล่าครับ คุณกิตติ AI มีคำถามจากทางบ้านไหมครับ</w:t>
      </w:r>
    </w:p>
    <w:p>
      <w:pPr>
        <w:pStyle w:val="BodyText"/>
      </w:pPr>
      <w:r>
        <w:t xml:space="preserve">(กิตติ AI) วันนี้มีคำถามจากทางบ้าน ทั้ง Facebook และ Youtube ด้วยเวลาอันจำกัด ผมขออนุญาตหยิบยกบ้างคำถามที่น่าสนใจและเป็นประโยชน์นะครับ</w:t>
      </w:r>
    </w:p>
    <w:p>
      <w:pPr>
        <w:pStyle w:val="BodyText"/>
      </w:pPr>
      <w:r>
        <w:t xml:space="preserve">(พิธีกร) เชิญเลยครับ ถามเลยครับ</w:t>
      </w:r>
    </w:p>
    <w:p>
      <w:pPr>
        <w:pStyle w:val="BodyText"/>
      </w:pPr>
      <w:r>
        <w:t xml:space="preserve">(คุณกิตติ AI) คุณศศิธรถามเข้ามาใน YouTube ครับ ว่าสงครามแอปพลิเคชันที่เกิดขึ้นในช่วง COVID-19 อยากถามความเห็น คุณหมอ และวิทยากร ว่าหากในอนาคตมีโรคติดต่อร้ายแรงเกิดขึ้น มีโอกาสที่ประเทศไทยจะสามารถจัดการในแอปฯ เดียวจะมีเทคโนโลยีจัดการกับสถานการณ์ได้หรือไม่ครับ</w:t>
      </w:r>
    </w:p>
    <w:p>
      <w:pPr>
        <w:pStyle w:val="BodyText"/>
      </w:pPr>
      <w:r>
        <w:t xml:space="preserve">(พิธีกร) เป็นคำถามที่น่าสนใจมากครับ เราจะเริ่มจากคุณหมอยงเจือก่อนนะครับ เสร็จแล้วคุณหมอก็ตอบ แล้วท่านต่อไปครับ ดร.นัยนาครับ มีความเห็นว่าอย่างไรบ้างครับ แล้วก็ให้คุณพี่เขาตอบ เสร็จแล้วก็อันสุดท้าย พี่มอส ดร.อนันต์ลดา มีความคิดเห็นอย่างไรบ้างหรือเปล่าครับ จากคำถามครับ ขอเชิญเลยครับ ครับ สำหรับคำถามถัดไปครับ คุณกิตติครับ คุณกิตติมีมีคำถามอย่างอื่นอีกไหมครับ เชิญเลยครับ จะเล่นมุกกะเทยดีไหม ค่ะ สถานการณ์น้ำท่วมตอนนี้แย่มากเลยค่ะ</w:t>
      </w:r>
    </w:p>
    <w:p>
      <w:pPr>
        <w:pStyle w:val="BodyText"/>
      </w:pPr>
      <w:r>
        <w:t xml:space="preserve">(กิตติ AI) ไม่มีคำถามเลยครับ ว่าอะไร มันก็จะเป็นอย่างนี้ล่ะ ประมาณนี้ครับ ประมาณนี้ จริง ๆ ตรงนี้นี่ มันจะมี เดี๋ยวนะ เดี๋ยวตอนต้นช่วงเปิดเดี๋ยวผมไปคิดบทเพิ่มแล้วกัน มันมีธีมเหลียวหลังแลหน้าด้วย ขอบคุณครับ ก็จะเห็นภาพรวมประมาณนี้ทุกฝ่ายนะครับ ฉะนั้น ผมนะครับ เดี๋ยว ดร.ออม กับ ดร.อาร์ม อยู่กับผมก่อนนะครับ แล้วจ๊ะจ๋า เพื่อซ้อมรับส่งมุกกัน อย่างเดียวนะครับ ส่วนอื่นเทคนิค เทคนิคนะครับ ขอพบก่อน 9 โมงเช้า เสียงนะครับ เสียงต้องเคลียร์เพราะเราจะต้องมารันคิวโดย ดร.ปรัชญา อีกรอบหนึ่งนะครับ เป็นซ้อมใหญ่นะครับ โอ.เค. นะครับ อย่างนั้นขอบคุณทุกท่านมากนะครับ แล้วเดี๋ยวท่านที่เกี่ยวข้องกับคำถาม ขอให้อยู่ต่อ ส่วนฝ่ายเทคนิคนะครับ แล้วก็พรุ่งนี้เจอกัน ส่วนโน้ตบุ๊กน้อง ๆ ดูแลด้วยนะ พรุ่งนี้ก็มาเซ็ตให้เหมือนเดิม ขอบคุณทุกท่านนะครับ ขอบคุณ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ซ้อมงาน NECTEC Webinar เรื่อง “เทคโนโลยีการเฝ้าระวังสถานการณ์ทางระบาดวิทยาของโรคติดต่ออย่างบูรณาการ”</dc:title>
  <dc:creator/>
  <cp:keywords/>
  <dcterms:created xsi:type="dcterms:W3CDTF">2021-03-23T09:19:48Z</dcterms:created>
  <dcterms:modified xsi:type="dcterms:W3CDTF">2021-03-23T09:1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9 กันยายน 2563 เวลา 14.27 น.</vt:lpwstr>
  </property>
  <property fmtid="{D5CDD505-2E9C-101B-9397-08002B2CF9AE}" pid="3" name="subtitle">
    <vt:lpwstr/>
  </property>
</Properties>
</file>